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896F0" w14:textId="77777777" w:rsidR="00FE5C22" w:rsidRPr="00195BD3" w:rsidRDefault="00971EDC" w:rsidP="00A47807">
      <w:pPr>
        <w:jc w:val="center"/>
        <w:rPr>
          <w:rFonts w:ascii="Times New Roman" w:hAnsi="Times New Roman" w:cs="Times New Roman"/>
          <w:b/>
        </w:rPr>
      </w:pPr>
      <w:r w:rsidRPr="00195BD3">
        <w:rPr>
          <w:rFonts w:ascii="Times New Roman" w:hAnsi="Times New Roman" w:cs="Times New Roman"/>
          <w:b/>
        </w:rPr>
        <w:t>Проектн</w:t>
      </w:r>
      <w:r w:rsidR="00834E3D" w:rsidRPr="00195BD3">
        <w:rPr>
          <w:rFonts w:ascii="Times New Roman" w:hAnsi="Times New Roman" w:cs="Times New Roman"/>
          <w:b/>
        </w:rPr>
        <w:t>ое предложение</w:t>
      </w:r>
    </w:p>
    <w:p w14:paraId="5C0368CD" w14:textId="77777777" w:rsidR="00A47807" w:rsidRPr="00195BD3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4820"/>
      </w:tblGrid>
      <w:tr w:rsidR="00A47807" w:rsidRPr="00195BD3" w14:paraId="0B926E62" w14:textId="77777777" w:rsidTr="00CE3185">
        <w:tc>
          <w:tcPr>
            <w:tcW w:w="4077" w:type="dxa"/>
          </w:tcPr>
          <w:p w14:paraId="09D864CE" w14:textId="77777777" w:rsidR="00A47807" w:rsidRPr="00195BD3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820" w:type="dxa"/>
          </w:tcPr>
          <w:p w14:paraId="4D9FEEA1" w14:textId="77777777" w:rsidR="00A47807" w:rsidRPr="00195BD3" w:rsidRDefault="00204D0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195BD3" w14:paraId="2746E7F8" w14:textId="77777777" w:rsidTr="00CE3185">
        <w:tc>
          <w:tcPr>
            <w:tcW w:w="4077" w:type="dxa"/>
          </w:tcPr>
          <w:p w14:paraId="0BA15B8E" w14:textId="77777777" w:rsidR="00A47807" w:rsidRPr="00195BD3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820" w:type="dxa"/>
          </w:tcPr>
          <w:p w14:paraId="484201AB" w14:textId="77777777" w:rsidR="00A47807" w:rsidRPr="00195BD3" w:rsidRDefault="00C80BCF" w:rsidP="00DF75A1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Школа ситуационного анализа</w:t>
            </w:r>
            <w:r w:rsidR="00DF75A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ФМЭиМП</w:t>
            </w:r>
            <w:r w:rsidR="00DF75A1">
              <w:rPr>
                <w:rFonts w:ascii="Times New Roman" w:hAnsi="Times New Roman" w:cs="Times New Roman"/>
              </w:rPr>
              <w:t xml:space="preserve"> 2.0.</w:t>
            </w:r>
          </w:p>
        </w:tc>
      </w:tr>
      <w:tr w:rsidR="00023E4E" w:rsidRPr="00195BD3" w14:paraId="13ECBC70" w14:textId="77777777" w:rsidTr="00CE3185">
        <w:tc>
          <w:tcPr>
            <w:tcW w:w="4077" w:type="dxa"/>
          </w:tcPr>
          <w:p w14:paraId="663DEFAE" w14:textId="77777777" w:rsidR="00023E4E" w:rsidRPr="00195BD3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820" w:type="dxa"/>
          </w:tcPr>
          <w:p w14:paraId="7120D733" w14:textId="77777777" w:rsidR="00023E4E" w:rsidRPr="00195BD3" w:rsidRDefault="006E3E3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МНО ЦКЕМИ</w:t>
            </w:r>
          </w:p>
        </w:tc>
      </w:tr>
      <w:tr w:rsidR="000A439E" w:rsidRPr="00195BD3" w14:paraId="57E0B35F" w14:textId="77777777" w:rsidTr="00CE3185">
        <w:tc>
          <w:tcPr>
            <w:tcW w:w="4077" w:type="dxa"/>
          </w:tcPr>
          <w:p w14:paraId="7C05C05E" w14:textId="77777777" w:rsidR="000A439E" w:rsidRPr="00195BD3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820" w:type="dxa"/>
          </w:tcPr>
          <w:p w14:paraId="03B1D262" w14:textId="7D7C53E2" w:rsidR="000A439E" w:rsidRPr="00455D15" w:rsidRDefault="00A92367" w:rsidP="00F745EA">
            <w:pP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Караганов Сергей Александрович</w:t>
            </w:r>
          </w:p>
        </w:tc>
      </w:tr>
      <w:tr w:rsidR="00A47807" w:rsidRPr="00195BD3" w14:paraId="414E8E06" w14:textId="77777777" w:rsidTr="00CE3185">
        <w:tc>
          <w:tcPr>
            <w:tcW w:w="4077" w:type="dxa"/>
          </w:tcPr>
          <w:p w14:paraId="624E1F13" w14:textId="77777777" w:rsidR="00A47807" w:rsidRPr="00195BD3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4820" w:type="dxa"/>
          </w:tcPr>
          <w:p w14:paraId="6A0AF464" w14:textId="77777777" w:rsidR="004B27D6" w:rsidRPr="00195BD3" w:rsidRDefault="00715E47" w:rsidP="00F174D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ект</w:t>
            </w:r>
            <w:r w:rsidR="00EB7308">
              <w:rPr>
                <w:rFonts w:ascii="Times New Roman" w:hAnsi="Times New Roman" w:cs="Times New Roman"/>
              </w:rPr>
              <w:t>ная работа</w:t>
            </w:r>
            <w:r>
              <w:rPr>
                <w:rFonts w:ascii="Times New Roman" w:hAnsi="Times New Roman" w:cs="Times New Roman"/>
              </w:rPr>
              <w:t xml:space="preserve"> заключается в участии в серии методологических</w:t>
            </w:r>
            <w:r w:rsidR="00EB7308">
              <w:rPr>
                <w:rFonts w:ascii="Times New Roman" w:hAnsi="Times New Roman" w:cs="Times New Roman"/>
              </w:rPr>
              <w:t xml:space="preserve"> и практических</w:t>
            </w:r>
            <w:r>
              <w:rPr>
                <w:rFonts w:ascii="Times New Roman" w:hAnsi="Times New Roman" w:cs="Times New Roman"/>
              </w:rPr>
              <w:t xml:space="preserve"> семинар</w:t>
            </w:r>
            <w:r w:rsidR="00F174D6">
              <w:rPr>
                <w:rFonts w:ascii="Times New Roman" w:hAnsi="Times New Roman" w:cs="Times New Roman"/>
              </w:rPr>
              <w:t>ов – мастер-классов С.А. Караганова,</w:t>
            </w:r>
            <w:r>
              <w:rPr>
                <w:rFonts w:ascii="Times New Roman" w:hAnsi="Times New Roman" w:cs="Times New Roman"/>
              </w:rPr>
              <w:t xml:space="preserve"> научного руководителя </w:t>
            </w:r>
            <w:r w:rsidR="00F174D6">
              <w:rPr>
                <w:rFonts w:ascii="Times New Roman" w:hAnsi="Times New Roman" w:cs="Times New Roman"/>
              </w:rPr>
              <w:t>Ф</w:t>
            </w:r>
            <w:r w:rsidR="00F174D6">
              <w:rPr>
                <w:rFonts w:ascii="Times New Roman" w:eastAsia="Times New Roman" w:hAnsi="Times New Roman" w:cs="Times New Roman"/>
                <w:color w:val="000000"/>
              </w:rPr>
              <w:t>МЭиМП</w:t>
            </w:r>
            <w:r w:rsidR="00EB7308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="00F174D6">
              <w:rPr>
                <w:rFonts w:ascii="Times New Roman" w:eastAsia="Times New Roman" w:hAnsi="Times New Roman" w:cs="Times New Roman"/>
                <w:color w:val="000000"/>
              </w:rPr>
              <w:t xml:space="preserve">и А.Б. Лихачевой, декана ФМЭиМП, </w:t>
            </w:r>
            <w:r w:rsidR="00EB7308">
              <w:rPr>
                <w:rFonts w:ascii="Times New Roman" w:eastAsia="Times New Roman" w:hAnsi="Times New Roman" w:cs="Times New Roman"/>
                <w:color w:val="000000"/>
              </w:rPr>
              <w:t xml:space="preserve">и других ученых </w:t>
            </w:r>
            <w:r w:rsidR="00F174D6">
              <w:rPr>
                <w:rFonts w:ascii="Times New Roman" w:eastAsia="Times New Roman" w:hAnsi="Times New Roman" w:cs="Times New Roman"/>
                <w:color w:val="000000"/>
              </w:rPr>
              <w:t>факультета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В ходе реализации проекта участникам будет предложена работа в малых исследовательских группах для подготовки тестовых ситуационных анализов</w:t>
            </w:r>
            <w:r w:rsidR="00EB7308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A47807" w:rsidRPr="00195BD3" w14:paraId="6191B5CC" w14:textId="77777777" w:rsidTr="00CE3185">
        <w:tc>
          <w:tcPr>
            <w:tcW w:w="4077" w:type="dxa"/>
          </w:tcPr>
          <w:p w14:paraId="7DAB5305" w14:textId="77777777" w:rsidR="00A47807" w:rsidRPr="00195BD3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4820" w:type="dxa"/>
          </w:tcPr>
          <w:p w14:paraId="309CD4AA" w14:textId="77777777" w:rsidR="008D546F" w:rsidRPr="00AA1E38" w:rsidRDefault="004866B6" w:rsidP="008D546F">
            <w:pPr>
              <w:jc w:val="both"/>
              <w:rPr>
                <w:rFonts w:ascii="Times New Roman" w:hAnsi="Times New Roman" w:cs="Times New Roman"/>
              </w:rPr>
            </w:pPr>
            <w:r w:rsidRPr="004866B6">
              <w:rPr>
                <w:rFonts w:ascii="Times New Roman" w:eastAsia="Times New Roman" w:hAnsi="Times New Roman" w:cs="Times New Roman"/>
                <w:color w:val="000000"/>
              </w:rPr>
              <w:t xml:space="preserve">Главная цель проекта – подготовка пула молодых экспертов, владеющих современными техниками разработки, организации и проведения ситуационных анализов по самым широким вопросам 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 xml:space="preserve">международных отношений, мировой экономики, регионоведения и востоковедения. Проект будет реализован в рамках Программы ситуационных анализов, учрежденной в ЦКЕМИ весной 2020 года. </w:t>
            </w:r>
          </w:p>
          <w:p w14:paraId="0B973C54" w14:textId="77777777" w:rsidR="00AA1E38" w:rsidRPr="00AA1E38" w:rsidRDefault="00AA1E38" w:rsidP="00AA1E38">
            <w:pPr>
              <w:shd w:val="clear" w:color="auto" w:fill="FFFFFF"/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Руководител</w:t>
            </w:r>
            <w:r w:rsidR="0014270D">
              <w:rPr>
                <w:rFonts w:ascii="Times New Roman" w:eastAsia="Times New Roman" w:hAnsi="Times New Roman" w:cs="Times New Roman"/>
                <w:color w:val="000000"/>
              </w:rPr>
              <w:t>ями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14270D">
              <w:rPr>
                <w:rFonts w:ascii="Times New Roman" w:eastAsia="Times New Roman" w:hAnsi="Times New Roman" w:cs="Times New Roman"/>
                <w:color w:val="000000"/>
              </w:rPr>
              <w:t>Ш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колы выступ</w:t>
            </w:r>
            <w:r w:rsidR="0014270D">
              <w:rPr>
                <w:rFonts w:ascii="Times New Roman" w:eastAsia="Times New Roman" w:hAnsi="Times New Roman" w:cs="Times New Roman"/>
                <w:color w:val="000000"/>
              </w:rPr>
              <w:t>я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т выдающийся российский международник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профессор Сергей Александрович Караганов, научный руководитель Факультета мировой экономики и мировой политики НИУ ВШЭ</w:t>
            </w:r>
            <w:r w:rsidR="0014270D">
              <w:rPr>
                <w:rFonts w:ascii="Times New Roman" w:eastAsia="Times New Roman" w:hAnsi="Times New Roman" w:cs="Times New Roman"/>
                <w:color w:val="000000"/>
              </w:rPr>
              <w:t xml:space="preserve"> и Анастасия Борисовна Лихачева, декан </w:t>
            </w:r>
            <w:r w:rsidR="0014270D" w:rsidRPr="00AA1E38">
              <w:rPr>
                <w:rFonts w:ascii="Times New Roman" w:eastAsia="Times New Roman" w:hAnsi="Times New Roman" w:cs="Times New Roman"/>
                <w:color w:val="000000"/>
              </w:rPr>
              <w:t>Факультета мировой экономики и мировой политики НИУ ВШЭ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43F20954" w14:textId="77777777" w:rsidR="004866B6" w:rsidRPr="00195BD3" w:rsidRDefault="004866B6" w:rsidP="008D546F">
            <w:pPr>
              <w:jc w:val="both"/>
              <w:rPr>
                <w:rFonts w:ascii="Times New Roman" w:hAnsi="Times New Roman" w:cs="Times New Roman"/>
              </w:rPr>
            </w:pPr>
          </w:p>
          <w:p w14:paraId="375CB8CD" w14:textId="77777777" w:rsidR="00325972" w:rsidRPr="00195BD3" w:rsidRDefault="00325972" w:rsidP="003259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>Задачи</w:t>
            </w:r>
          </w:p>
          <w:p w14:paraId="7B2A6FC7" w14:textId="77777777" w:rsidR="00686401" w:rsidRPr="00686401" w:rsidRDefault="00686401" w:rsidP="0068640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686401">
              <w:rPr>
                <w:rFonts w:ascii="Times New Roman" w:hAnsi="Times New Roman" w:cs="Times New Roman"/>
              </w:rPr>
              <w:t xml:space="preserve">Ознакомление с методической </w:t>
            </w:r>
            <w:r w:rsidR="00EB7308">
              <w:rPr>
                <w:rFonts w:ascii="Times New Roman" w:hAnsi="Times New Roman" w:cs="Times New Roman"/>
              </w:rPr>
              <w:t xml:space="preserve">классической </w:t>
            </w:r>
            <w:r w:rsidRPr="00686401">
              <w:rPr>
                <w:rFonts w:ascii="Times New Roman" w:hAnsi="Times New Roman" w:cs="Times New Roman"/>
              </w:rPr>
              <w:t xml:space="preserve">разработкой </w:t>
            </w:r>
            <w:r w:rsidR="00EB7308">
              <w:rPr>
                <w:rFonts w:ascii="Times New Roman" w:hAnsi="Times New Roman" w:cs="Times New Roman"/>
              </w:rPr>
              <w:t xml:space="preserve">ситуационного анализа </w:t>
            </w:r>
            <w:r w:rsidRPr="00686401">
              <w:rPr>
                <w:rFonts w:ascii="Times New Roman" w:hAnsi="Times New Roman" w:cs="Times New Roman"/>
              </w:rPr>
              <w:t>на заочном этапе</w:t>
            </w:r>
            <w:r>
              <w:rPr>
                <w:rFonts w:ascii="Times New Roman" w:hAnsi="Times New Roman" w:cs="Times New Roman"/>
              </w:rPr>
              <w:t>;</w:t>
            </w:r>
          </w:p>
          <w:p w14:paraId="260F274C" w14:textId="77777777" w:rsidR="00470255" w:rsidRPr="00195BD3" w:rsidRDefault="00470255" w:rsidP="0047025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686401">
              <w:rPr>
                <w:rFonts w:ascii="Times New Roman" w:hAnsi="Times New Roman" w:cs="Times New Roman"/>
              </w:rPr>
              <w:t xml:space="preserve">Участие в серии мастер-классов С.А. Караганова по методике проведения ситуационного анализа и постановке задач проектным командам; </w:t>
            </w:r>
          </w:p>
          <w:p w14:paraId="2E6347C8" w14:textId="77777777" w:rsidR="00B420EA" w:rsidRDefault="00470255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- </w:t>
            </w:r>
            <w:r w:rsidR="00686401">
              <w:rPr>
                <w:rFonts w:ascii="Times New Roman" w:hAnsi="Times New Roman" w:cs="Times New Roman"/>
                <w:bCs/>
              </w:rPr>
              <w:t>Проектная работа в группах по подготовке тестового ситуационного анализа в региональном контексте;</w:t>
            </w:r>
          </w:p>
          <w:p w14:paraId="31C58DD6" w14:textId="77777777" w:rsidR="00686401" w:rsidRDefault="00686401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 Проектная работа в группах по подготовке тестового ситуационного анализа по глобальной проблеме/тенденции;</w:t>
            </w:r>
          </w:p>
          <w:p w14:paraId="02DF1DD7" w14:textId="77777777" w:rsidR="00686401" w:rsidRPr="00195BD3" w:rsidRDefault="00686401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- Проектная работа в группах по подготовке тестового ситуационного анализа в контексте кризисной ситуации.</w:t>
            </w:r>
          </w:p>
          <w:p w14:paraId="44888571" w14:textId="77777777" w:rsidR="00B420EA" w:rsidRPr="00195BD3" w:rsidRDefault="00B420EA" w:rsidP="00AB60F7">
            <w:pPr>
              <w:jc w:val="both"/>
              <w:rPr>
                <w:rFonts w:ascii="Times New Roman" w:hAnsi="Times New Roman" w:cs="Times New Roman"/>
                <w:bCs/>
              </w:rPr>
            </w:pPr>
          </w:p>
          <w:p w14:paraId="44740CB4" w14:textId="77777777" w:rsidR="00B420EA" w:rsidRPr="00195BD3" w:rsidRDefault="00B420EA" w:rsidP="00B420EA">
            <w:pPr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>В связи с ши</w:t>
            </w:r>
            <w:r w:rsidR="00521461" w:rsidRPr="00195BD3">
              <w:rPr>
                <w:rFonts w:ascii="Times New Roman" w:hAnsi="Times New Roman" w:cs="Times New Roman"/>
              </w:rPr>
              <w:t>роким спектром задач и спецификой</w:t>
            </w:r>
            <w:r w:rsidRPr="00195BD3">
              <w:rPr>
                <w:rFonts w:ascii="Times New Roman" w:hAnsi="Times New Roman" w:cs="Times New Roman"/>
              </w:rPr>
              <w:t xml:space="preserve"> проекта для подготов</w:t>
            </w:r>
            <w:r w:rsidR="008D546F" w:rsidRPr="00195BD3">
              <w:rPr>
                <w:rFonts w:ascii="Times New Roman" w:hAnsi="Times New Roman" w:cs="Times New Roman"/>
              </w:rPr>
              <w:t>ки итогов</w:t>
            </w:r>
            <w:r w:rsidR="00EB7308">
              <w:rPr>
                <w:rFonts w:ascii="Times New Roman" w:hAnsi="Times New Roman" w:cs="Times New Roman"/>
              </w:rPr>
              <w:t>ых отчетных материалов</w:t>
            </w:r>
            <w:r w:rsidR="008D546F" w:rsidRPr="00195BD3">
              <w:rPr>
                <w:rFonts w:ascii="Times New Roman" w:hAnsi="Times New Roman" w:cs="Times New Roman"/>
              </w:rPr>
              <w:t xml:space="preserve"> будут сформированы </w:t>
            </w:r>
            <w:r w:rsidR="00686401">
              <w:rPr>
                <w:rFonts w:ascii="Times New Roman" w:hAnsi="Times New Roman" w:cs="Times New Roman"/>
              </w:rPr>
              <w:t xml:space="preserve">проектные </w:t>
            </w:r>
            <w:r w:rsidRPr="00195BD3">
              <w:rPr>
                <w:rFonts w:ascii="Times New Roman" w:hAnsi="Times New Roman" w:cs="Times New Roman"/>
              </w:rPr>
              <w:t>групп</w:t>
            </w:r>
            <w:r w:rsidR="008D546F" w:rsidRPr="00195BD3">
              <w:rPr>
                <w:rFonts w:ascii="Times New Roman" w:hAnsi="Times New Roman" w:cs="Times New Roman"/>
              </w:rPr>
              <w:t>ы</w:t>
            </w:r>
            <w:r w:rsidRPr="00195BD3">
              <w:rPr>
                <w:rFonts w:ascii="Times New Roman" w:hAnsi="Times New Roman" w:cs="Times New Roman"/>
              </w:rPr>
              <w:t xml:space="preserve">. </w:t>
            </w:r>
          </w:p>
          <w:p w14:paraId="33183F44" w14:textId="77777777" w:rsidR="00521461" w:rsidRPr="00195BD3" w:rsidRDefault="001D5560" w:rsidP="00B420EA">
            <w:pPr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 xml:space="preserve">За каждой группой будет закреплен куратор/ментор из числа сотрудников ЦКЕМИ НИУ ВШЭ, который будет </w:t>
            </w:r>
            <w:r w:rsidR="006A172C" w:rsidRPr="00195BD3">
              <w:rPr>
                <w:rFonts w:ascii="Times New Roman" w:hAnsi="Times New Roman" w:cs="Times New Roman"/>
              </w:rPr>
              <w:t xml:space="preserve">координировать деятельность участников проектов. </w:t>
            </w:r>
          </w:p>
          <w:p w14:paraId="443FE06E" w14:textId="77777777" w:rsidR="006A172C" w:rsidRPr="00195BD3" w:rsidRDefault="006A172C" w:rsidP="00B420E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195BD3">
              <w:rPr>
                <w:rFonts w:ascii="Times New Roman" w:hAnsi="Times New Roman" w:cs="Times New Roman"/>
              </w:rPr>
              <w:t xml:space="preserve">Каждая группа под руководством куратора/ментора будет осуществлять деятельность в порядке, указанном в разделе </w:t>
            </w:r>
            <w:r w:rsidRPr="00195BD3">
              <w:rPr>
                <w:rFonts w:ascii="Times New Roman" w:hAnsi="Times New Roman" w:cs="Times New Roman"/>
                <w:b/>
              </w:rPr>
              <w:t>«Виды деятельности, выполняемые студентов в проекте».</w:t>
            </w:r>
          </w:p>
        </w:tc>
      </w:tr>
      <w:tr w:rsidR="00A47807" w:rsidRPr="00195BD3" w14:paraId="5119CFCA" w14:textId="77777777" w:rsidTr="00CE3185">
        <w:tc>
          <w:tcPr>
            <w:tcW w:w="4077" w:type="dxa"/>
          </w:tcPr>
          <w:p w14:paraId="2DF84B25" w14:textId="77777777" w:rsidR="00A47807" w:rsidRPr="00195BD3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4820" w:type="dxa"/>
          </w:tcPr>
          <w:p w14:paraId="2967A3D5" w14:textId="77777777" w:rsidR="00EB7308" w:rsidRDefault="00EB7308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своение разных методологий проведения ситуационных анализов;</w:t>
            </w:r>
          </w:p>
          <w:p w14:paraId="0804F09C" w14:textId="77777777" w:rsidR="00A202E1" w:rsidRPr="00195BD3" w:rsidRDefault="005F5D4E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>Обобщение на основе проведенного анализа</w:t>
            </w:r>
            <w:r w:rsidR="00781565" w:rsidRPr="00195BD3">
              <w:rPr>
                <w:rFonts w:ascii="Times New Roman" w:hAnsi="Times New Roman" w:cs="Times New Roman"/>
              </w:rPr>
              <w:t xml:space="preserve"> и систематизация полученных результатов в виде аналитическ</w:t>
            </w:r>
            <w:r w:rsidR="0050030A">
              <w:rPr>
                <w:rFonts w:ascii="Times New Roman" w:hAnsi="Times New Roman" w:cs="Times New Roman"/>
              </w:rPr>
              <w:t>ого доклада</w:t>
            </w:r>
            <w:r w:rsidR="00EB7308">
              <w:rPr>
                <w:rFonts w:ascii="Times New Roman" w:hAnsi="Times New Roman" w:cs="Times New Roman"/>
              </w:rPr>
              <w:t>;</w:t>
            </w:r>
          </w:p>
          <w:p w14:paraId="408F3610" w14:textId="77777777" w:rsidR="00781565" w:rsidRPr="00195BD3" w:rsidRDefault="0050030A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еализация трех проектных работ по подготовке тестовых ситуационных анализов по различным проблематикам</w:t>
            </w:r>
            <w:r w:rsidR="00EB7308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91CF6" w:rsidRPr="00195BD3" w14:paraId="4358125A" w14:textId="77777777" w:rsidTr="00CE3185">
        <w:tc>
          <w:tcPr>
            <w:tcW w:w="4077" w:type="dxa"/>
          </w:tcPr>
          <w:p w14:paraId="66455943" w14:textId="77777777" w:rsidR="00691CF6" w:rsidRPr="00195BD3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Сроки реализации проекта</w:t>
            </w:r>
          </w:p>
        </w:tc>
        <w:tc>
          <w:tcPr>
            <w:tcW w:w="4820" w:type="dxa"/>
          </w:tcPr>
          <w:p w14:paraId="0D7E5A3A" w14:textId="6B655D67" w:rsidR="00DF5C84" w:rsidRPr="00195BD3" w:rsidRDefault="0014270D" w:rsidP="0014270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0E0466" w:rsidRPr="00195BD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ноября 2022</w:t>
            </w:r>
            <w:r w:rsidR="009C2DB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D32A9">
              <w:rPr>
                <w:rFonts w:ascii="Times New Roman" w:hAnsi="Times New Roman" w:cs="Times New Roman"/>
                <w:color w:val="000000" w:themeColor="text1"/>
              </w:rPr>
              <w:t xml:space="preserve">года </w:t>
            </w:r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192692">
              <w:rPr>
                <w:rFonts w:ascii="Times New Roman" w:hAnsi="Times New Roman" w:cs="Times New Roman"/>
                <w:color w:val="000000" w:themeColor="text1"/>
              </w:rPr>
              <w:t>21</w:t>
            </w:r>
            <w:bookmarkStart w:id="0" w:name="_GoBack"/>
            <w:bookmarkEnd w:id="0"/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февраля</w:t>
            </w:r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0E0466" w:rsidRPr="00195BD3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195BD3" w14:paraId="653580FA" w14:textId="77777777" w:rsidTr="00CE3185">
        <w:tc>
          <w:tcPr>
            <w:tcW w:w="4077" w:type="dxa"/>
          </w:tcPr>
          <w:p w14:paraId="24C4D1C7" w14:textId="77777777"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4820" w:type="dxa"/>
          </w:tcPr>
          <w:p w14:paraId="2DB072EC" w14:textId="77777777" w:rsidR="00F379A0" w:rsidRPr="00F200B5" w:rsidRDefault="008C1BD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6</w:t>
            </w:r>
          </w:p>
        </w:tc>
      </w:tr>
      <w:tr w:rsidR="00A47807" w:rsidRPr="00195BD3" w14:paraId="2BF0F345" w14:textId="77777777" w:rsidTr="00CE3185">
        <w:tc>
          <w:tcPr>
            <w:tcW w:w="4077" w:type="dxa"/>
          </w:tcPr>
          <w:p w14:paraId="50A1EE55" w14:textId="77777777" w:rsidR="00A47807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4820" w:type="dxa"/>
          </w:tcPr>
          <w:p w14:paraId="6F4101DA" w14:textId="77777777" w:rsidR="00A47807" w:rsidRPr="00F200B5" w:rsidRDefault="00EB730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i/>
                <w:color w:val="000000" w:themeColor="text1"/>
              </w:rPr>
              <w:t>Гибридная</w:t>
            </w:r>
          </w:p>
        </w:tc>
      </w:tr>
      <w:tr w:rsidR="00F379A0" w:rsidRPr="00195BD3" w14:paraId="00BA264F" w14:textId="77777777" w:rsidTr="00CE3185">
        <w:tc>
          <w:tcPr>
            <w:tcW w:w="4077" w:type="dxa"/>
          </w:tcPr>
          <w:p w14:paraId="55B16745" w14:textId="77777777"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4820" w:type="dxa"/>
          </w:tcPr>
          <w:p w14:paraId="11D3ADAB" w14:textId="77777777" w:rsidR="00CE1DCF" w:rsidRPr="00F200B5" w:rsidRDefault="0014270D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F379A0" w:rsidRPr="00195BD3" w14:paraId="25B85D0F" w14:textId="77777777" w:rsidTr="00CE3185">
        <w:tc>
          <w:tcPr>
            <w:tcW w:w="4077" w:type="dxa"/>
          </w:tcPr>
          <w:p w14:paraId="005C461F" w14:textId="77777777"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4820" w:type="dxa"/>
          </w:tcPr>
          <w:p w14:paraId="6EFAC730" w14:textId="77777777" w:rsidR="00F379A0" w:rsidRPr="00F200B5" w:rsidRDefault="00F16E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i/>
                <w:color w:val="000000" w:themeColor="text1"/>
              </w:rPr>
              <w:t>Индивидуальная</w:t>
            </w:r>
          </w:p>
        </w:tc>
      </w:tr>
      <w:tr w:rsidR="00F379A0" w:rsidRPr="00195BD3" w14:paraId="7EB7948F" w14:textId="77777777" w:rsidTr="00CE3185">
        <w:tc>
          <w:tcPr>
            <w:tcW w:w="4077" w:type="dxa"/>
          </w:tcPr>
          <w:p w14:paraId="2CD6C3B8" w14:textId="77777777"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4820" w:type="dxa"/>
          </w:tcPr>
          <w:p w14:paraId="461F3752" w14:textId="77777777" w:rsidR="00EB7308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-4 курс бакалавриата, 1-2 курс магистратуры;</w:t>
            </w:r>
          </w:p>
          <w:p w14:paraId="369A1796" w14:textId="77777777" w:rsidR="00EB7308" w:rsidRPr="00EB7308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Свободное владение иностранным языком;</w:t>
            </w:r>
          </w:p>
          <w:p w14:paraId="5087A451" w14:textId="77777777" w:rsidR="00576E34" w:rsidRPr="0014270D" w:rsidRDefault="00581D66" w:rsidP="0014270D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 xml:space="preserve">Навык </w:t>
            </w:r>
            <w:r w:rsidR="00AB3066" w:rsidRPr="00195BD3">
              <w:rPr>
                <w:rFonts w:ascii="Times New Roman" w:hAnsi="Times New Roman" w:cs="Times New Roman"/>
              </w:rPr>
              <w:t xml:space="preserve">поиска </w:t>
            </w:r>
            <w:r w:rsidR="00576E34" w:rsidRPr="00195BD3">
              <w:rPr>
                <w:rFonts w:ascii="Times New Roman" w:hAnsi="Times New Roman" w:cs="Times New Roman"/>
              </w:rPr>
              <w:t>информации по теме исследования;</w:t>
            </w:r>
          </w:p>
        </w:tc>
      </w:tr>
      <w:tr w:rsidR="00971EDC" w:rsidRPr="00195BD3" w14:paraId="745F813E" w14:textId="77777777" w:rsidTr="00CE3185">
        <w:tc>
          <w:tcPr>
            <w:tcW w:w="4077" w:type="dxa"/>
          </w:tcPr>
          <w:p w14:paraId="63CB29AF" w14:textId="77777777" w:rsidR="00971EDC" w:rsidRPr="00195BD3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4820" w:type="dxa"/>
          </w:tcPr>
          <w:p w14:paraId="040B029C" w14:textId="77777777" w:rsidR="00272EC4" w:rsidRPr="00195BD3" w:rsidRDefault="00EB7308" w:rsidP="00470255">
            <w:pPr>
              <w:pStyle w:val="a4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тчетные материалы по практике проведения ситуационных анализов</w:t>
            </w:r>
          </w:p>
          <w:p w14:paraId="356FBA98" w14:textId="77777777" w:rsidR="00AB3066" w:rsidRPr="00195BD3" w:rsidRDefault="00AB3066" w:rsidP="00576E34">
            <w:pPr>
              <w:pStyle w:val="a4"/>
              <w:rPr>
                <w:rFonts w:ascii="Times New Roman" w:hAnsi="Times New Roman" w:cs="Times New Roman"/>
              </w:rPr>
            </w:pPr>
          </w:p>
          <w:p w14:paraId="1A561B3C" w14:textId="77777777" w:rsidR="00204D01" w:rsidRPr="00195BD3" w:rsidRDefault="00204D01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 xml:space="preserve">Для участника данный проект является возможностью развить навыки </w:t>
            </w:r>
            <w:r w:rsidR="00A202E1" w:rsidRPr="00195BD3">
              <w:rPr>
                <w:rFonts w:ascii="Times New Roman" w:hAnsi="Times New Roman" w:cs="Times New Roman"/>
              </w:rPr>
              <w:t>поиска и анализа научной информации (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academic</w:t>
            </w:r>
            <w:r w:rsidR="00A202E1" w:rsidRPr="00195BD3">
              <w:rPr>
                <w:rFonts w:ascii="Times New Roman" w:hAnsi="Times New Roman" w:cs="Times New Roman"/>
              </w:rPr>
              <w:t xml:space="preserve"> 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information</w:t>
            </w:r>
            <w:r w:rsidR="00A202E1" w:rsidRPr="00195BD3">
              <w:rPr>
                <w:rFonts w:ascii="Times New Roman" w:hAnsi="Times New Roman" w:cs="Times New Roman"/>
              </w:rPr>
              <w:t xml:space="preserve"> 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seeking</w:t>
            </w:r>
            <w:r w:rsidR="00A202E1" w:rsidRPr="00195BD3">
              <w:rPr>
                <w:rFonts w:ascii="Times New Roman" w:hAnsi="Times New Roman" w:cs="Times New Roman"/>
              </w:rPr>
              <w:t>)</w:t>
            </w:r>
            <w:r w:rsidR="00470255">
              <w:rPr>
                <w:rFonts w:ascii="Times New Roman" w:hAnsi="Times New Roman" w:cs="Times New Roman"/>
              </w:rPr>
              <w:t>, овладения новыми методами исследований.</w:t>
            </w:r>
            <w:r w:rsidR="00325972" w:rsidRPr="00195BD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47807" w:rsidRPr="00195BD3" w14:paraId="64D65F79" w14:textId="77777777" w:rsidTr="00CE3185">
        <w:tc>
          <w:tcPr>
            <w:tcW w:w="4077" w:type="dxa"/>
          </w:tcPr>
          <w:p w14:paraId="0EEE2D6C" w14:textId="77777777" w:rsidR="00A47807" w:rsidRPr="00195BD3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820" w:type="dxa"/>
          </w:tcPr>
          <w:p w14:paraId="6251527D" w14:textId="77777777" w:rsidR="00A47807" w:rsidRPr="00195BD3" w:rsidRDefault="00781565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о</w:t>
            </w:r>
            <w:r w:rsidR="00272EC4" w:rsidRPr="00195BD3">
              <w:rPr>
                <w:rFonts w:ascii="Times New Roman" w:hAnsi="Times New Roman" w:cs="Times New Roman"/>
                <w:i/>
                <w:color w:val="000000" w:themeColor="text1"/>
              </w:rPr>
              <w:t>тчет с результатами исследовательского проекта</w:t>
            </w:r>
          </w:p>
        </w:tc>
      </w:tr>
      <w:tr w:rsidR="00971EDC" w:rsidRPr="00195BD3" w14:paraId="546C0875" w14:textId="77777777" w:rsidTr="00CE3185">
        <w:tc>
          <w:tcPr>
            <w:tcW w:w="4077" w:type="dxa"/>
          </w:tcPr>
          <w:p w14:paraId="0F198B8A" w14:textId="77777777" w:rsidR="00971EDC" w:rsidRPr="00195BD3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</w:rPr>
              <w:lastRenderedPageBreak/>
              <w:t>Критерии оценивания результатов проекта</w:t>
            </w:r>
          </w:p>
        </w:tc>
        <w:tc>
          <w:tcPr>
            <w:tcW w:w="4820" w:type="dxa"/>
          </w:tcPr>
          <w:p w14:paraId="620AD3CB" w14:textId="77777777" w:rsidR="00204D01" w:rsidRPr="00686401" w:rsidRDefault="00DF5C84" w:rsidP="00686401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 xml:space="preserve">Качество и </w:t>
            </w:r>
            <w:r w:rsidRPr="00470255">
              <w:rPr>
                <w:rFonts w:ascii="Times New Roman" w:hAnsi="Times New Roman" w:cs="Times New Roman"/>
                <w:color w:val="000000" w:themeColor="text1"/>
              </w:rPr>
              <w:t>своевременность</w:t>
            </w:r>
            <w:r w:rsidRPr="00195BD3">
              <w:rPr>
                <w:rFonts w:ascii="Times New Roman" w:hAnsi="Times New Roman" w:cs="Times New Roman"/>
                <w:color w:val="000000" w:themeColor="text1"/>
              </w:rPr>
              <w:t xml:space="preserve"> выполнения заданий</w:t>
            </w:r>
          </w:p>
        </w:tc>
      </w:tr>
      <w:tr w:rsidR="00A47807" w:rsidRPr="00195BD3" w14:paraId="1FA495F6" w14:textId="77777777" w:rsidTr="00CE3185">
        <w:tc>
          <w:tcPr>
            <w:tcW w:w="4077" w:type="dxa"/>
          </w:tcPr>
          <w:p w14:paraId="4F8D580E" w14:textId="77777777" w:rsidR="00A47807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820" w:type="dxa"/>
          </w:tcPr>
          <w:p w14:paraId="7C77EBF8" w14:textId="77777777" w:rsidR="00A47807" w:rsidRPr="00195BD3" w:rsidRDefault="00470255" w:rsidP="00AB60F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20</w:t>
            </w:r>
          </w:p>
        </w:tc>
      </w:tr>
      <w:tr w:rsidR="00A47807" w:rsidRPr="00195BD3" w14:paraId="17A10AD9" w14:textId="77777777" w:rsidTr="00CE3185">
        <w:tc>
          <w:tcPr>
            <w:tcW w:w="4077" w:type="dxa"/>
          </w:tcPr>
          <w:p w14:paraId="0819C46E" w14:textId="77777777" w:rsidR="00A47807" w:rsidRPr="00195BD3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4820" w:type="dxa"/>
          </w:tcPr>
          <w:p w14:paraId="5F915D11" w14:textId="77777777" w:rsidR="0050030A" w:rsidRPr="00F174D6" w:rsidRDefault="0050030A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i/>
                <w:color w:val="000000" w:themeColor="text1"/>
              </w:rPr>
            </w:pPr>
            <w:r w:rsidRPr="00F174D6">
              <w:rPr>
                <w:rFonts w:ascii="Times New Roman" w:hAnsi="Times New Roman" w:cs="Times New Roman"/>
                <w:b/>
                <w:i/>
                <w:color w:val="000000" w:themeColor="text1"/>
              </w:rPr>
              <w:t>Мотивационное эссе объемом не более 500 слов</w:t>
            </w:r>
            <w:r w:rsidR="00EB7308" w:rsidRPr="00F174D6">
              <w:rPr>
                <w:rFonts w:ascii="Times New Roman" w:hAnsi="Times New Roman" w:cs="Times New Roman"/>
                <w:b/>
                <w:i/>
                <w:color w:val="000000" w:themeColor="text1"/>
              </w:rPr>
              <w:t>;</w:t>
            </w:r>
          </w:p>
          <w:p w14:paraId="66AC3C5A" w14:textId="77777777" w:rsidR="00EB7308" w:rsidRPr="0050030A" w:rsidRDefault="00EB7308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Высокий уровень знаний иностранных языков;</w:t>
            </w:r>
          </w:p>
          <w:p w14:paraId="7894271A" w14:textId="77777777" w:rsidR="00A202E1" w:rsidRPr="00195BD3" w:rsidRDefault="00EB7308" w:rsidP="00A65720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Опыт проектной работы;</w:t>
            </w:r>
          </w:p>
          <w:p w14:paraId="66AD0B8D" w14:textId="77777777" w:rsidR="00DF5C84" w:rsidRPr="00195BD3" w:rsidRDefault="00272EC4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>Место в кумулятивном рейтинге</w:t>
            </w:r>
          </w:p>
        </w:tc>
      </w:tr>
      <w:tr w:rsidR="00F379A0" w:rsidRPr="00195BD3" w14:paraId="4DA4CB55" w14:textId="77777777" w:rsidTr="00CE3185">
        <w:tc>
          <w:tcPr>
            <w:tcW w:w="4077" w:type="dxa"/>
          </w:tcPr>
          <w:p w14:paraId="1829EC85" w14:textId="77777777"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4820" w:type="dxa"/>
          </w:tcPr>
          <w:p w14:paraId="1B635AF3" w14:textId="77777777" w:rsidR="00F379A0" w:rsidRPr="00195BD3" w:rsidRDefault="00686401" w:rsidP="004E11D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Все программы бакалавриата и магистратуры ФМЭиМП </w:t>
            </w:r>
          </w:p>
        </w:tc>
      </w:tr>
      <w:tr w:rsidR="00F379A0" w:rsidRPr="00195BD3" w14:paraId="22309669" w14:textId="77777777" w:rsidTr="00CE3185">
        <w:tc>
          <w:tcPr>
            <w:tcW w:w="4077" w:type="dxa"/>
          </w:tcPr>
          <w:p w14:paraId="4619586A" w14:textId="77777777"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820" w:type="dxa"/>
          </w:tcPr>
          <w:p w14:paraId="5561C0DC" w14:textId="77777777" w:rsidR="00F379A0" w:rsidRPr="00195BD3" w:rsidRDefault="001A67A6" w:rsidP="00CE318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Москва</w:t>
            </w:r>
          </w:p>
        </w:tc>
      </w:tr>
    </w:tbl>
    <w:p w14:paraId="3D06EF7E" w14:textId="77777777" w:rsidR="004E12FA" w:rsidRPr="00195BD3" w:rsidRDefault="004E12FA" w:rsidP="00686401">
      <w:pPr>
        <w:rPr>
          <w:rFonts w:ascii="Times New Roman" w:hAnsi="Times New Roman" w:cs="Times New Roman"/>
        </w:rPr>
      </w:pPr>
    </w:p>
    <w:sectPr w:rsidR="004E12FA" w:rsidRPr="00195BD3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AA0B9B"/>
    <w:multiLevelType w:val="hybridMultilevel"/>
    <w:tmpl w:val="263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11DD2"/>
    <w:multiLevelType w:val="hybridMultilevel"/>
    <w:tmpl w:val="4D5AF2A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704B34"/>
    <w:multiLevelType w:val="hybridMultilevel"/>
    <w:tmpl w:val="FC94577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423682"/>
    <w:multiLevelType w:val="hybridMultilevel"/>
    <w:tmpl w:val="722EDFDE"/>
    <w:lvl w:ilvl="0" w:tplc="FCE44766">
      <w:start w:val="1"/>
      <w:numFmt w:val="decimal"/>
      <w:lvlText w:val="%1."/>
      <w:lvlJc w:val="left"/>
      <w:pPr>
        <w:ind w:left="720" w:hanging="360"/>
      </w:pPr>
      <w:rPr>
        <w:rFonts w:ascii="AppleSystemUIFont" w:hAnsi="AppleSystemUIFont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562984"/>
    <w:multiLevelType w:val="hybridMultilevel"/>
    <w:tmpl w:val="1FEAA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67EAF"/>
    <w:multiLevelType w:val="multilevel"/>
    <w:tmpl w:val="B8E6F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8492257"/>
    <w:multiLevelType w:val="hybridMultilevel"/>
    <w:tmpl w:val="156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570C7"/>
    <w:multiLevelType w:val="hybridMultilevel"/>
    <w:tmpl w:val="B4AE1D1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B06A5"/>
    <w:multiLevelType w:val="hybridMultilevel"/>
    <w:tmpl w:val="74A2E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797239"/>
    <w:multiLevelType w:val="hybridMultilevel"/>
    <w:tmpl w:val="0F56C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0"/>
  </w:num>
  <w:num w:numId="10">
    <w:abstractNumId w:val="9"/>
  </w:num>
  <w:num w:numId="11">
    <w:abstractNumId w:val="12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ExsTA3MDcxMjJR0lEKTi0uzszPAykwrAUAcGqBACwAAAA="/>
  </w:docVars>
  <w:rsids>
    <w:rsidRoot w:val="00A47807"/>
    <w:rsid w:val="00023E4E"/>
    <w:rsid w:val="00054118"/>
    <w:rsid w:val="000A439E"/>
    <w:rsid w:val="000E0466"/>
    <w:rsid w:val="0014270D"/>
    <w:rsid w:val="00173E5E"/>
    <w:rsid w:val="00192692"/>
    <w:rsid w:val="00195BD3"/>
    <w:rsid w:val="001A5F32"/>
    <w:rsid w:val="001A67A6"/>
    <w:rsid w:val="001C5B94"/>
    <w:rsid w:val="001D5560"/>
    <w:rsid w:val="001D79C2"/>
    <w:rsid w:val="00204D01"/>
    <w:rsid w:val="00231EA4"/>
    <w:rsid w:val="00272EC4"/>
    <w:rsid w:val="002D4B0B"/>
    <w:rsid w:val="002E0643"/>
    <w:rsid w:val="002E1830"/>
    <w:rsid w:val="00325972"/>
    <w:rsid w:val="003335D4"/>
    <w:rsid w:val="00395943"/>
    <w:rsid w:val="003B533F"/>
    <w:rsid w:val="003D53CE"/>
    <w:rsid w:val="003E3254"/>
    <w:rsid w:val="00400C0B"/>
    <w:rsid w:val="00435747"/>
    <w:rsid w:val="00455D15"/>
    <w:rsid w:val="004678F7"/>
    <w:rsid w:val="00470255"/>
    <w:rsid w:val="00476DCF"/>
    <w:rsid w:val="004866B6"/>
    <w:rsid w:val="004A2E4B"/>
    <w:rsid w:val="004B27D6"/>
    <w:rsid w:val="004C1D36"/>
    <w:rsid w:val="004D009A"/>
    <w:rsid w:val="004E11DE"/>
    <w:rsid w:val="004E12FA"/>
    <w:rsid w:val="004E1813"/>
    <w:rsid w:val="0050030A"/>
    <w:rsid w:val="00521461"/>
    <w:rsid w:val="00576E34"/>
    <w:rsid w:val="00581D66"/>
    <w:rsid w:val="005A6059"/>
    <w:rsid w:val="005D32A9"/>
    <w:rsid w:val="005E13DA"/>
    <w:rsid w:val="005E1CDA"/>
    <w:rsid w:val="005E3B03"/>
    <w:rsid w:val="005F5D4E"/>
    <w:rsid w:val="00611FDD"/>
    <w:rsid w:val="00686401"/>
    <w:rsid w:val="00691CF6"/>
    <w:rsid w:val="006A172C"/>
    <w:rsid w:val="006E3E3A"/>
    <w:rsid w:val="00715E47"/>
    <w:rsid w:val="00722A0D"/>
    <w:rsid w:val="00724854"/>
    <w:rsid w:val="0074455A"/>
    <w:rsid w:val="0074660A"/>
    <w:rsid w:val="00772F69"/>
    <w:rsid w:val="00781565"/>
    <w:rsid w:val="007E33AE"/>
    <w:rsid w:val="0082092F"/>
    <w:rsid w:val="0082311B"/>
    <w:rsid w:val="00834E3D"/>
    <w:rsid w:val="008B458B"/>
    <w:rsid w:val="008C1BDE"/>
    <w:rsid w:val="008D546F"/>
    <w:rsid w:val="00946E9C"/>
    <w:rsid w:val="00963578"/>
    <w:rsid w:val="00971EDC"/>
    <w:rsid w:val="00990D2A"/>
    <w:rsid w:val="009C2DB9"/>
    <w:rsid w:val="00A013F2"/>
    <w:rsid w:val="00A0755F"/>
    <w:rsid w:val="00A202E1"/>
    <w:rsid w:val="00A47807"/>
    <w:rsid w:val="00A550AE"/>
    <w:rsid w:val="00A65720"/>
    <w:rsid w:val="00A92367"/>
    <w:rsid w:val="00AA1E38"/>
    <w:rsid w:val="00AB3066"/>
    <w:rsid w:val="00AB60F7"/>
    <w:rsid w:val="00AD4D49"/>
    <w:rsid w:val="00AD5C4C"/>
    <w:rsid w:val="00B420EA"/>
    <w:rsid w:val="00B47552"/>
    <w:rsid w:val="00B83993"/>
    <w:rsid w:val="00C80BCF"/>
    <w:rsid w:val="00C86CA2"/>
    <w:rsid w:val="00CC3DA2"/>
    <w:rsid w:val="00CC73AF"/>
    <w:rsid w:val="00CE1DCF"/>
    <w:rsid w:val="00CE3185"/>
    <w:rsid w:val="00D448DA"/>
    <w:rsid w:val="00D648A7"/>
    <w:rsid w:val="00DB1A3D"/>
    <w:rsid w:val="00DF5C84"/>
    <w:rsid w:val="00DF75A1"/>
    <w:rsid w:val="00EB7308"/>
    <w:rsid w:val="00F16E65"/>
    <w:rsid w:val="00F17335"/>
    <w:rsid w:val="00F174D6"/>
    <w:rsid w:val="00F200B5"/>
    <w:rsid w:val="00F313FF"/>
    <w:rsid w:val="00F379A0"/>
    <w:rsid w:val="00F50313"/>
    <w:rsid w:val="00F745EA"/>
    <w:rsid w:val="00FD2162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3330A2"/>
  <w15:docId w15:val="{5CC1655B-3F52-4837-A3C3-40050656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4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Жиенбаев Мирас</dc:creator>
  <cp:lastModifiedBy>Жиенбаев Мирас</cp:lastModifiedBy>
  <cp:revision>7</cp:revision>
  <cp:lastPrinted>2021-09-28T14:15:00Z</cp:lastPrinted>
  <dcterms:created xsi:type="dcterms:W3CDTF">2022-09-28T09:38:00Z</dcterms:created>
  <dcterms:modified xsi:type="dcterms:W3CDTF">2022-09-30T09:09:00Z</dcterms:modified>
</cp:coreProperties>
</file>